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94463" w14:textId="37A99275" w:rsidR="006412C8" w:rsidRDefault="006412C8">
      <w:r w:rsidRPr="006412C8">
        <w:t xml:space="preserve">Name:  </w:t>
      </w:r>
      <w:r>
        <w:t>Haichuan Wei</w:t>
      </w:r>
    </w:p>
    <w:p w14:paraId="19D36D4B" w14:textId="3BCFC332" w:rsidR="006412C8" w:rsidRDefault="006412C8">
      <w:r w:rsidRPr="006412C8">
        <w:t xml:space="preserve">Lab:  </w:t>
      </w:r>
      <w:r>
        <w:t xml:space="preserve">Lab 4 </w:t>
      </w:r>
    </w:p>
    <w:p w14:paraId="5BF4D3D9" w14:textId="57FCFAA8" w:rsidR="0061756E" w:rsidRDefault="006412C8">
      <w:r w:rsidRPr="006412C8">
        <w:t xml:space="preserve">Date: </w:t>
      </w:r>
      <w:r>
        <w:t>10</w:t>
      </w:r>
      <w:r w:rsidRPr="006412C8">
        <w:t>/</w:t>
      </w:r>
      <w:r>
        <w:t>10</w:t>
      </w:r>
      <w:r w:rsidRPr="006412C8">
        <w:t>/2021</w:t>
      </w:r>
    </w:p>
    <w:p w14:paraId="1F28D99F" w14:textId="55130407" w:rsidR="006412C8" w:rsidRDefault="006412C8"/>
    <w:p w14:paraId="558E6D90" w14:textId="71A08457" w:rsidR="006412C8" w:rsidRDefault="006412C8" w:rsidP="006412C8">
      <w:pPr>
        <w:pStyle w:val="Heading2"/>
      </w:pPr>
      <w:r w:rsidRPr="006412C8">
        <w:t>Program Description:</w:t>
      </w:r>
    </w:p>
    <w:p w14:paraId="18736E18" w14:textId="3DC278A9" w:rsidR="00FF3168" w:rsidRDefault="006412C8" w:rsidP="006412C8">
      <w:r>
        <w:t xml:space="preserve">This program uses </w:t>
      </w:r>
      <w:r w:rsidR="00FC69B9">
        <w:t xml:space="preserve">two </w:t>
      </w:r>
      <w:r>
        <w:t xml:space="preserve">class structures to </w:t>
      </w:r>
      <w:r w:rsidRPr="006412C8">
        <w:t xml:space="preserve">calculate the total balance of a bank </w:t>
      </w:r>
      <w:r w:rsidR="00FC69B9">
        <w:t xml:space="preserve">account. The data is inputted by the </w:t>
      </w:r>
      <w:r w:rsidR="00B13565">
        <w:t>user,</w:t>
      </w:r>
      <w:r w:rsidR="00FC69B9">
        <w:t xml:space="preserve"> and it is passed to the class to be calculated</w:t>
      </w:r>
      <w:r w:rsidR="00B13565">
        <w:t>.</w:t>
      </w:r>
      <w:r w:rsidR="00FF3168">
        <w:t xml:space="preserve"> </w:t>
      </w:r>
      <w:r w:rsidR="00A15BB6">
        <w:t>The user will either use “deposit” to add money, “withdraw” to remove money, or “Transfer” to move money from one account to another. The user will input a double value for the amount they want to add or remove and a string value to point to which ever account they want to affect.</w:t>
      </w:r>
    </w:p>
    <w:p w14:paraId="0E445D8B" w14:textId="706746E6" w:rsidR="00FF3168" w:rsidRDefault="00FF3168" w:rsidP="00A15BB6">
      <w:pPr>
        <w:pStyle w:val="Heading2"/>
      </w:pPr>
      <w:r w:rsidRPr="00FF3168">
        <w:t>Program Source Code</w:t>
      </w:r>
      <w:r>
        <w:t>:</w:t>
      </w:r>
    </w:p>
    <w:p w14:paraId="5D239113" w14:textId="71CC5ED1" w:rsidR="00FF3168" w:rsidRDefault="00FF3168" w:rsidP="00FF3168">
      <w:pPr>
        <w:pStyle w:val="Heading3"/>
      </w:pPr>
      <w:r w:rsidRPr="00FF3168">
        <w:t>BankMain</w:t>
      </w:r>
      <w:r>
        <w:t>.cpp:</w:t>
      </w:r>
    </w:p>
    <w:p w14:paraId="41FF0481" w14:textId="3F9D7D9D" w:rsidR="00FF3168" w:rsidRDefault="00FF3168" w:rsidP="00FF3168">
      <w:r w:rsidRPr="00FF3168">
        <w:rPr>
          <w:noProof/>
        </w:rPr>
        <w:drawing>
          <wp:inline distT="0" distB="0" distL="0" distR="0" wp14:anchorId="20B58C94" wp14:editId="0977B5F6">
            <wp:extent cx="5943600" cy="3899535"/>
            <wp:effectExtent l="0" t="0" r="0" b="571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CAA0" w14:textId="73271D1A" w:rsidR="00FF3168" w:rsidRDefault="00FF3168" w:rsidP="00FF3168">
      <w:pPr>
        <w:pStyle w:val="Heading3"/>
      </w:pPr>
      <w:r w:rsidRPr="00FF3168">
        <w:lastRenderedPageBreak/>
        <w:t>Bank</w:t>
      </w:r>
      <w:r>
        <w:t>.cpp</w:t>
      </w:r>
    </w:p>
    <w:p w14:paraId="6F9B2B4C" w14:textId="494864A1" w:rsidR="00FF3168" w:rsidRDefault="00FF3168" w:rsidP="00FF3168">
      <w:r w:rsidRPr="00FF3168">
        <w:rPr>
          <w:noProof/>
        </w:rPr>
        <w:drawing>
          <wp:inline distT="0" distB="0" distL="0" distR="0" wp14:anchorId="3AC12446" wp14:editId="70643CB3">
            <wp:extent cx="5943600" cy="3750310"/>
            <wp:effectExtent l="0" t="0" r="0" b="254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9464F" w14:textId="25512BD5" w:rsidR="00FF3168" w:rsidRDefault="00FF3168" w:rsidP="00FF3168">
      <w:pPr>
        <w:pStyle w:val="Heading3"/>
      </w:pPr>
      <w:proofErr w:type="spellStart"/>
      <w:r>
        <w:t>Bank.h</w:t>
      </w:r>
      <w:proofErr w:type="spellEnd"/>
    </w:p>
    <w:p w14:paraId="360B51C9" w14:textId="7379F187" w:rsidR="00FF3168" w:rsidRDefault="00607F23" w:rsidP="00FF3168">
      <w:r w:rsidRPr="00607F23">
        <w:drawing>
          <wp:inline distT="0" distB="0" distL="0" distR="0" wp14:anchorId="2833ADF2" wp14:editId="4104D89D">
            <wp:extent cx="6858000" cy="364617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4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5189" w14:textId="3C69965E" w:rsidR="00FF3168" w:rsidRDefault="00FF3168" w:rsidP="00FF3168"/>
    <w:p w14:paraId="4784237F" w14:textId="77777777" w:rsidR="00FF3168" w:rsidRDefault="00FF3168" w:rsidP="00FF3168"/>
    <w:p w14:paraId="06A6E7F5" w14:textId="7E4A8994" w:rsidR="00FF3168" w:rsidRDefault="00FF3168" w:rsidP="00FF3168">
      <w:pPr>
        <w:pStyle w:val="Heading3"/>
      </w:pPr>
      <w:r>
        <w:t>Account.cpp</w:t>
      </w:r>
    </w:p>
    <w:p w14:paraId="0C8CFF69" w14:textId="17C959B5" w:rsidR="00FF3168" w:rsidRDefault="00FF3168" w:rsidP="00FF3168">
      <w:r w:rsidRPr="00FF3168">
        <w:rPr>
          <w:noProof/>
        </w:rPr>
        <w:drawing>
          <wp:inline distT="0" distB="0" distL="0" distR="0" wp14:anchorId="6E1CB56B" wp14:editId="781F0EF2">
            <wp:extent cx="5943600" cy="3409315"/>
            <wp:effectExtent l="0" t="0" r="0" b="63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342D5" w14:textId="507AA7F5" w:rsidR="00FF3168" w:rsidRPr="00FF3168" w:rsidRDefault="00FF3168" w:rsidP="00FF3168">
      <w:pPr>
        <w:pStyle w:val="Heading3"/>
      </w:pPr>
      <w:proofErr w:type="spellStart"/>
      <w:r>
        <w:t>Account.h</w:t>
      </w:r>
      <w:proofErr w:type="spellEnd"/>
    </w:p>
    <w:p w14:paraId="0238F4DE" w14:textId="28920077" w:rsidR="00A15BB6" w:rsidRDefault="00607F23" w:rsidP="00FF3168">
      <w:r w:rsidRPr="00607F23">
        <w:drawing>
          <wp:inline distT="0" distB="0" distL="0" distR="0" wp14:anchorId="04288B55" wp14:editId="258A2F62">
            <wp:extent cx="6858000" cy="28771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53C6" w14:textId="6A975A1A" w:rsidR="00A15BB6" w:rsidRDefault="00A15BB6" w:rsidP="00FF3168"/>
    <w:p w14:paraId="4B687568" w14:textId="016CE815" w:rsidR="00A15BB6" w:rsidRDefault="00A15BB6" w:rsidP="00FF3168"/>
    <w:p w14:paraId="4A10242D" w14:textId="6848B52D" w:rsidR="00A15BB6" w:rsidRDefault="00A15BB6" w:rsidP="00FF3168"/>
    <w:p w14:paraId="565B2635" w14:textId="67BDF92E" w:rsidR="00A15BB6" w:rsidRDefault="00A15BB6" w:rsidP="00FF3168"/>
    <w:p w14:paraId="7E0D411C" w14:textId="36C2A039" w:rsidR="00607F23" w:rsidRDefault="00607F23" w:rsidP="00FF3168"/>
    <w:p w14:paraId="63898D9C" w14:textId="77777777" w:rsidR="00607F23" w:rsidRDefault="00607F23" w:rsidP="00FF3168"/>
    <w:p w14:paraId="792E9CE0" w14:textId="78EBC1CD" w:rsidR="00A15BB6" w:rsidRDefault="00A15BB6" w:rsidP="00FF3168">
      <w:r w:rsidRPr="00FF3168">
        <w:rPr>
          <w:rStyle w:val="Heading3Char"/>
        </w:rPr>
        <w:t>printMeFIrst.cpp</w:t>
      </w:r>
    </w:p>
    <w:p w14:paraId="273E59D2" w14:textId="4FB48269" w:rsidR="00FF3168" w:rsidRPr="00FF3168" w:rsidRDefault="00FF3168" w:rsidP="00FF3168">
      <w:r w:rsidRPr="00FF3168">
        <w:rPr>
          <w:noProof/>
        </w:rPr>
        <w:drawing>
          <wp:inline distT="0" distB="0" distL="0" distR="0" wp14:anchorId="734A2CDB" wp14:editId="32729148">
            <wp:extent cx="4343400" cy="3623456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58103" cy="363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B0DD5" w14:textId="01D5986C" w:rsidR="006412C8" w:rsidRDefault="00A15BB6" w:rsidP="00A15BB6">
      <w:pPr>
        <w:pStyle w:val="Heading2"/>
      </w:pPr>
      <w:r w:rsidRPr="00A15BB6">
        <w:t>Program Output</w:t>
      </w:r>
    </w:p>
    <w:p w14:paraId="7A45208D" w14:textId="3311C12B" w:rsidR="00A15BB6" w:rsidRPr="00A15BB6" w:rsidRDefault="00A15BB6" w:rsidP="00A15BB6">
      <w:r>
        <w:t>All values matched the example</w:t>
      </w:r>
    </w:p>
    <w:p w14:paraId="0B539C38" w14:textId="4EC6B29C" w:rsidR="00A15BB6" w:rsidRPr="00A15BB6" w:rsidRDefault="00A15BB6" w:rsidP="00A15BB6">
      <w:r w:rsidRPr="00A15BB6">
        <w:rPr>
          <w:noProof/>
        </w:rPr>
        <w:drawing>
          <wp:inline distT="0" distB="0" distL="0" distR="0" wp14:anchorId="37BEFC6A" wp14:editId="4D69F16E">
            <wp:extent cx="5943600" cy="4189095"/>
            <wp:effectExtent l="0" t="0" r="0" b="190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5BB6" w:rsidRPr="00A15BB6" w:rsidSect="00A15BB6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47C16" w14:textId="77777777" w:rsidR="000C4219" w:rsidRDefault="000C4219" w:rsidP="006412C8">
      <w:pPr>
        <w:spacing w:after="0" w:line="240" w:lineRule="auto"/>
      </w:pPr>
      <w:r>
        <w:separator/>
      </w:r>
    </w:p>
  </w:endnote>
  <w:endnote w:type="continuationSeparator" w:id="0">
    <w:p w14:paraId="50BC5DC5" w14:textId="77777777" w:rsidR="000C4219" w:rsidRDefault="000C4219" w:rsidP="006412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1CE32" w14:textId="77777777" w:rsidR="000C4219" w:rsidRDefault="000C4219" w:rsidP="006412C8">
      <w:pPr>
        <w:spacing w:after="0" w:line="240" w:lineRule="auto"/>
      </w:pPr>
      <w:r>
        <w:separator/>
      </w:r>
    </w:p>
  </w:footnote>
  <w:footnote w:type="continuationSeparator" w:id="0">
    <w:p w14:paraId="7B1A2222" w14:textId="77777777" w:rsidR="000C4219" w:rsidRDefault="000C4219" w:rsidP="006412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BD109" w14:textId="522035C3" w:rsidR="006412C8" w:rsidRDefault="006412C8">
    <w:pPr>
      <w:pStyle w:val="Header"/>
    </w:pPr>
    <w:r>
      <w:t>Lab 4 PDF</w:t>
    </w:r>
  </w:p>
  <w:p w14:paraId="38BB65E3" w14:textId="77777777" w:rsidR="006412C8" w:rsidRDefault="006412C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tDQxMjWzMDYzsTRW0lEKTi0uzszPAykwqgUA5RMnTiwAAAA="/>
  </w:docVars>
  <w:rsids>
    <w:rsidRoot w:val="006412C8"/>
    <w:rsid w:val="000C4219"/>
    <w:rsid w:val="000E56E0"/>
    <w:rsid w:val="002F3D63"/>
    <w:rsid w:val="00607F23"/>
    <w:rsid w:val="0061756E"/>
    <w:rsid w:val="006412C8"/>
    <w:rsid w:val="00794C8B"/>
    <w:rsid w:val="00A15BB6"/>
    <w:rsid w:val="00B13565"/>
    <w:rsid w:val="00FC69B9"/>
    <w:rsid w:val="00FF3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C9CFD0"/>
  <w15:chartTrackingRefBased/>
  <w15:docId w15:val="{1BEFC9CB-3E22-4178-AC4B-DEA6D27C9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12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1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1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12C8"/>
  </w:style>
  <w:style w:type="paragraph" w:styleId="Footer">
    <w:name w:val="footer"/>
    <w:basedOn w:val="Normal"/>
    <w:link w:val="FooterChar"/>
    <w:uiPriority w:val="99"/>
    <w:unhideWhenUsed/>
    <w:rsid w:val="006412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12C8"/>
  </w:style>
  <w:style w:type="character" w:customStyle="1" w:styleId="Heading2Char">
    <w:name w:val="Heading 2 Char"/>
    <w:basedOn w:val="DefaultParagraphFont"/>
    <w:link w:val="Heading2"/>
    <w:uiPriority w:val="9"/>
    <w:rsid w:val="006412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31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2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49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54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101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Program Description:</vt:lpstr>
      <vt:lpstr>    Program Source Code:</vt:lpstr>
      <vt:lpstr>        BankMain.cpp:</vt:lpstr>
      <vt:lpstr>        Bank.cpp</vt:lpstr>
      <vt:lpstr>        Bank.h</vt:lpstr>
      <vt:lpstr>        Account.cpp</vt:lpstr>
      <vt:lpstr>        Account.h</vt:lpstr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4</cp:revision>
  <dcterms:created xsi:type="dcterms:W3CDTF">2021-10-11T04:17:00Z</dcterms:created>
  <dcterms:modified xsi:type="dcterms:W3CDTF">2021-10-11T05:25:00Z</dcterms:modified>
</cp:coreProperties>
</file>